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BE7BD7" w:rsidR="001A1D8B" w:rsidP="00D34E32" w:rsidRDefault="00D34E32" w14:paraId="3AEAC3AB" w14:textId="77777777" w14:noSpellErr="1">
      <w:pPr>
        <w:jc w:val="center"/>
      </w:pPr>
      <w:commentRangeStart w:id="1205429206"/>
      <w:commentRangeEnd w:id="1205429206"/>
      <w:r>
        <w:rPr>
          <w:rStyle w:val="CommentReference"/>
        </w:rPr>
        <w:commentReference w:id="1205429206"/>
      </w:r>
      <w:r w:rsidR="00D34E32">
        <w:drawing>
          <wp:inline wp14:editId="3DA32C79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2d65201526de486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7BD7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r w:rsidRPr="00BE7BD7">
        <w:rPr>
          <w:rFonts w:ascii="Arial" w:hAnsi="Arial"/>
          <w:b/>
          <w:sz w:val="40"/>
          <w:szCs w:val="40"/>
        </w:rPr>
        <w:t>CAMPAÑA EN REDES SOCIALES #IAPPLIED</w:t>
      </w:r>
    </w:p>
    <w:p w:rsidRPr="00BE7BD7" w:rsidR="001A1D8B" w:rsidRDefault="00E16BA7" w14:paraId="403D9599" w14:textId="016E0ADA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¡Hola estudiantes! Te acabas de unir a cientos de miles de estudiantes de todo el país </w:t>
      </w:r>
      <w:r w:rsidR="00E95406">
        <w:rPr>
          <w:rFonts w:ascii="Arial" w:hAnsi="Arial"/>
        </w:rPr>
        <w:t xml:space="preserve">que han enviado </w:t>
      </w:r>
      <w:r w:rsidRPr="00BE7BD7">
        <w:rPr>
          <w:rFonts w:ascii="Arial" w:hAnsi="Arial"/>
        </w:rPr>
        <w:t xml:space="preserve">solicitudes de admisión a la universidad este otoño. ¡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quiere celebrar contigo! </w:t>
      </w:r>
    </w:p>
    <w:p w:rsidRPr="00BE7BD7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Dinos a qué universidad solicitaste admisión</w:t>
      </w:r>
    </w:p>
    <w:p w:rsidRPr="00BE7BD7" w:rsidR="001A1D8B" w:rsidRDefault="00E16BA7" w14:paraId="59D8DF35" w14:textId="4F66BB3C">
      <w:pPr>
        <w:rPr>
          <w:rFonts w:ascii="Arial" w:hAnsi="Arial" w:cs="Arial"/>
        </w:rPr>
      </w:pPr>
      <w:r w:rsidRPr="00BE7BD7">
        <w:rPr>
          <w:rFonts w:ascii="Arial" w:hAnsi="Arial"/>
        </w:rPr>
        <w:t>Ayúdanos a celebrar contigo compartiendo en redes sociales a qué universidad solicitaste admisión. ¡Es fácil! Usa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e los nombres de las universidades donde solicitaste admisión. Puedes:</w:t>
      </w:r>
    </w:p>
    <w:p w:rsidRPr="00BE7BD7"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Usar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ir los nombres de las universidades donde solicitaste admisión</w:t>
      </w:r>
    </w:p>
    <w:p w:rsidRPr="00BE7BD7"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Tomar una </w:t>
      </w:r>
      <w:proofErr w:type="spellStart"/>
      <w:r w:rsidRPr="00BE7BD7">
        <w:rPr>
          <w:rFonts w:ascii="Arial" w:hAnsi="Arial"/>
        </w:rPr>
        <w:t>selfie</w:t>
      </w:r>
      <w:proofErr w:type="spellEnd"/>
      <w:r w:rsidRPr="00BE7BD7">
        <w:rPr>
          <w:rFonts w:ascii="Arial" w:hAnsi="Arial"/>
        </w:rPr>
        <w:t>, pedir a un amigo que te tome una fotografía o grabar un video corto</w:t>
      </w:r>
    </w:p>
    <w:p w:rsidRPr="00BE7BD7" w:rsidR="00E16BA7" w:rsidP="001A1D8B" w:rsidRDefault="00E16BA7" w14:paraId="1C090B7C" w14:textId="3FA2083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Publica</w:t>
      </w:r>
      <w:r w:rsidR="00E95406">
        <w:rPr>
          <w:rFonts w:ascii="Arial" w:hAnsi="Arial"/>
        </w:rPr>
        <w:t>r</w:t>
      </w:r>
      <w:r w:rsidRPr="00BE7BD7">
        <w:rPr>
          <w:rFonts w:ascii="Arial" w:hAnsi="Arial"/>
        </w:rPr>
        <w:t xml:space="preserve"> la fotografía/video en tus canales favoritos de redes sociales (</w:t>
      </w:r>
      <w:proofErr w:type="spellStart"/>
      <w:r w:rsidRPr="00BE7BD7">
        <w:rPr>
          <w:rFonts w:ascii="Arial" w:hAnsi="Arial"/>
        </w:rPr>
        <w:t>SnapChat</w:t>
      </w:r>
      <w:proofErr w:type="spellEnd"/>
      <w:r w:rsidRPr="00BE7BD7">
        <w:rPr>
          <w:rFonts w:ascii="Arial" w:hAnsi="Arial"/>
        </w:rPr>
        <w:t xml:space="preserve">, Instagram, </w:t>
      </w:r>
      <w:proofErr w:type="spellStart"/>
      <w:r w:rsidR="00317867">
        <w:rPr>
          <w:rFonts w:ascii="Arial" w:hAnsi="Arial"/>
        </w:rPr>
        <w:t>TikTok</w:t>
      </w:r>
      <w:proofErr w:type="spellEnd"/>
      <w:r w:rsidR="00317867">
        <w:rPr>
          <w:rFonts w:ascii="Arial" w:hAnsi="Arial"/>
        </w:rPr>
        <w:t xml:space="preserve">, </w:t>
      </w:r>
      <w:bookmarkStart w:name="_GoBack" w:id="0"/>
      <w:bookmarkEnd w:id="0"/>
      <w:r w:rsidRPr="00BE7BD7">
        <w:rPr>
          <w:rFonts w:ascii="Arial" w:hAnsi="Arial"/>
        </w:rPr>
        <w:t>Twitter, Facebook)</w:t>
      </w:r>
    </w:p>
    <w:p w:rsidRPr="00BE7BD7" w:rsidR="00E16BA7" w:rsidP="001A1D8B" w:rsidRDefault="00E16BA7" w14:paraId="02ED26A5" w14:textId="1CF955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Asegúrate de usar el hashtag #</w:t>
      </w:r>
      <w:proofErr w:type="spellStart"/>
      <w:r w:rsidRPr="00BE7BD7">
        <w:rPr>
          <w:rFonts w:ascii="Arial" w:hAnsi="Arial"/>
        </w:rPr>
        <w:t>IApplied</w:t>
      </w:r>
      <w:proofErr w:type="spellEnd"/>
    </w:p>
    <w:p w:rsidRPr="00BE7BD7" w:rsidR="00E16BA7" w:rsidP="001A1D8B" w:rsidRDefault="00E16BA7" w14:paraId="03C0F811" w14:textId="778D98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¡Etiqueta a 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y tu campaña estatal de solicitud de admisión a la universidad para que podamos celebrar contigo!</w:t>
      </w:r>
    </w:p>
    <w:p w:rsidRPr="00BE7BD7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Sigue a la ACAC en redes sociales</w:t>
      </w:r>
    </w:p>
    <w:p w:rsidRPr="00BE7BD7" w:rsidR="001A1D8B" w:rsidP="001A1D8B" w:rsidRDefault="001A1D8B" w14:paraId="6B1F1BF8" w14:textId="5B5C9678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Tenemos planificado destacar a los estudiantes en nuestros canales de redes sociales. Asegúrate de darle </w:t>
      </w:r>
      <w:r w:rsidR="00E95406">
        <w:rPr>
          <w:rFonts w:ascii="Arial" w:hAnsi="Arial"/>
        </w:rPr>
        <w:t>“</w:t>
      </w:r>
      <w:r w:rsidRPr="00BE7BD7">
        <w:rPr>
          <w:rFonts w:ascii="Arial" w:hAnsi="Arial"/>
        </w:rPr>
        <w:t>me gusta</w:t>
      </w:r>
      <w:r w:rsidR="00E95406">
        <w:rPr>
          <w:rFonts w:ascii="Arial" w:hAnsi="Arial"/>
        </w:rPr>
        <w:t>”</w:t>
      </w:r>
      <w:r w:rsidRPr="00BE7BD7">
        <w:rPr>
          <w:rFonts w:ascii="Arial" w:hAnsi="Arial"/>
        </w:rPr>
        <w:t xml:space="preserve"> a nuestra página y/o síguenos para saber a qué universidades solicitaron admisión otros estudiantes y para obtener consejos sobre el proceso de asistir a la universidad. </w:t>
      </w:r>
    </w:p>
    <w:p w:rsidRPr="00BE7BD7" w:rsidR="00EA4758" w:rsidP="001A1D8B" w:rsidRDefault="00EA4758" w14:paraId="0665C77A" w14:textId="77777777">
      <w:pPr>
        <w:rPr>
          <w:rFonts w:ascii="Arial" w:hAnsi="Arial" w:cs="Arial"/>
        </w:rPr>
      </w:pPr>
    </w:p>
    <w:p w:rsidRPr="00BE7BD7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77603EFC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28743f921bd2476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FD16575" w:rsidR="001A1D8B">
        <w:rPr>
          <w:rFonts w:ascii="Arial" w:hAnsi="Arial"/>
        </w:rPr>
        <w:t xml:space="preserve"> </w:t>
      </w:r>
      <w:hyperlink r:id="Ra6236c12ca564729">
        <w:r w:rsidRPr="3FD16575" w:rsidR="001A1D8B">
          <w:rPr>
            <w:rStyle w:val="Hyperlink"/>
            <w:rFonts w:ascii="Arial" w:hAnsi="Arial"/>
          </w:rPr>
          <w:t>www.facebook.com/americancac</w:t>
        </w:r>
      </w:hyperlink>
      <w:r w:rsidRPr="3FD16575" w:rsidR="001A1D8B">
        <w:rPr>
          <w:rFonts w:ascii="Arial" w:hAnsi="Arial"/>
        </w:rPr>
        <w:t xml:space="preserve">   </w:t>
      </w:r>
      <w:r w:rsidR="001A1D8B">
        <w:drawing>
          <wp:inline wp14:editId="3C3B94FE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5214cad7d8a94b3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FD16575" w:rsidR="001A1D8B">
        <w:rPr>
          <w:rFonts w:ascii="Arial" w:hAnsi="Arial"/>
        </w:rPr>
        <w:t xml:space="preserve"> </w:t>
      </w:r>
      <w:hyperlink r:id="R896bdb95191c4914">
        <w:r w:rsidRPr="3FD16575" w:rsidR="001A1D8B">
          <w:rPr>
            <w:rStyle w:val="Hyperlink"/>
            <w:rFonts w:ascii="Arial" w:hAnsi="Arial"/>
          </w:rPr>
          <w:t>https://twitter.com/american_cac</w:t>
        </w:r>
      </w:hyperlink>
    </w:p>
    <w:p w:rsidRPr="00BE7BD7"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1C157829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339d94010ec7423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7f813e6e3e214ad3">
        <w:r w:rsidRPr="3FD16575" w:rsidR="001A1D8B">
          <w:rPr>
            <w:rStyle w:val="Hyperlink"/>
            <w:rFonts w:ascii="Arial" w:hAnsi="Arial"/>
          </w:rPr>
          <w:t>www.instagram.com/american_cac</w:t>
        </w:r>
      </w:hyperlink>
    </w:p>
    <w:p w:rsidRPr="00BE7BD7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 w:rsidRPr="00BE7BD7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15231E9A">
            <wp:simplePos x="0" y="0"/>
            <wp:positionH relativeFrom="column">
              <wp:posOffset>-490220</wp:posOffset>
            </wp:positionH>
            <wp:positionV relativeFrom="paragraph">
              <wp:posOffset>-84455</wp:posOffset>
            </wp:positionV>
            <wp:extent cx="9241790" cy="7141210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BE7BD7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LK" w:author="Lisa King" w:date="2021-05-13T00:00:41" w:id="1205429206">
    <w:p w:rsidR="3FD16575" w:rsidRDefault="3FD16575" w14:paraId="2F74BD74" w14:textId="06AF94F7">
      <w:pPr>
        <w:pStyle w:val="CommentText"/>
      </w:pPr>
      <w:r>
        <w:fldChar w:fldCharType="begin"/>
      </w:r>
      <w:r>
        <w:instrText xml:space="preserve"> HYPERLINK "mailto:enriquea@act.org"</w:instrText>
      </w:r>
      <w:bookmarkStart w:name="_@_00B5D26A13BD46029E7C5881D657A06DZ" w:id="1882851628"/>
      <w:r>
        <w:fldChar w:fldCharType="separate"/>
      </w:r>
      <w:bookmarkEnd w:id="1882851628"/>
      <w:r w:rsidRPr="3FD16575" w:rsidR="3FD16575">
        <w:rPr>
          <w:rStyle w:val="Mention"/>
          <w:noProof/>
        </w:rPr>
        <w:t>@Adrienne Enriquez (Vendor)</w:t>
      </w:r>
      <w:r>
        <w:fldChar w:fldCharType="end"/>
      </w:r>
      <w:r w:rsidR="3FD16575">
        <w:rPr/>
        <w:t xml:space="preserve"> does this file match with the FINAL version of this document in the #WhyApply folder?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2F74BD74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2BFD999" w16cex:dateUtc="2021-05-13T04:00:41.7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F74BD74" w16cid:durableId="52BFD99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Lisa King">
    <w15:presenceInfo w15:providerId="AD" w15:userId="S::kingli@act.org::7edc81e2-172c-402f-9cad-cf3e4c0d04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64F3E"/>
    <w:rsid w:val="000F1EBF"/>
    <w:rsid w:val="00151232"/>
    <w:rsid w:val="001A1D8B"/>
    <w:rsid w:val="002504E5"/>
    <w:rsid w:val="00317867"/>
    <w:rsid w:val="003E529D"/>
    <w:rsid w:val="0044502A"/>
    <w:rsid w:val="0046624F"/>
    <w:rsid w:val="00774509"/>
    <w:rsid w:val="00793B98"/>
    <w:rsid w:val="008C1930"/>
    <w:rsid w:val="00927472"/>
    <w:rsid w:val="00943000"/>
    <w:rsid w:val="00B511FE"/>
    <w:rsid w:val="00BE7BD7"/>
    <w:rsid w:val="00C55D0D"/>
    <w:rsid w:val="00CE6228"/>
    <w:rsid w:val="00D34E32"/>
    <w:rsid w:val="00E16BA7"/>
    <w:rsid w:val="00E95406"/>
    <w:rsid w:val="00EA4758"/>
    <w:rsid w:val="00EB524C"/>
    <w:rsid w:val="00EC5639"/>
    <w:rsid w:val="00EF313A"/>
    <w:rsid w:val="00FF6B71"/>
    <w:rsid w:val="362E7C70"/>
    <w:rsid w:val="3FD1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196B1898-6775-4D18-B96F-93FFB42B7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openxmlformats.org/officeDocument/2006/relationships/comments" Target="/word/comments.xml" Id="Rf6bd5ccac7594a37" /><Relationship Type="http://schemas.microsoft.com/office/2011/relationships/people" Target="/word/people.xml" Id="Rcc2b666d2e8c4f11" /><Relationship Type="http://schemas.microsoft.com/office/2011/relationships/commentsExtended" Target="/word/commentsExtended.xml" Id="R7a67401ed09e48ad" /><Relationship Type="http://schemas.microsoft.com/office/2016/09/relationships/commentsIds" Target="/word/commentsIds.xml" Id="Rc4b2176df3914b6e" /><Relationship Type="http://schemas.microsoft.com/office/2018/08/relationships/commentsExtensible" Target="/word/commentsExtensible.xml" Id="R3d94173dcf4d4ebb" /><Relationship Type="http://schemas.openxmlformats.org/officeDocument/2006/relationships/image" Target="/media/image5.jpg" Id="R2d65201526de486e" /><Relationship Type="http://schemas.openxmlformats.org/officeDocument/2006/relationships/image" Target="/media/image5.png" Id="R28743f921bd24764" /><Relationship Type="http://schemas.openxmlformats.org/officeDocument/2006/relationships/hyperlink" Target="http://www.facebook.com/americancac" TargetMode="External" Id="Ra6236c12ca564729" /><Relationship Type="http://schemas.openxmlformats.org/officeDocument/2006/relationships/image" Target="/media/image6.png" Id="R5214cad7d8a94b31" /><Relationship Type="http://schemas.openxmlformats.org/officeDocument/2006/relationships/hyperlink" Target="https://twitter.com/american_cac" TargetMode="External" Id="R896bdb95191c4914" /><Relationship Type="http://schemas.openxmlformats.org/officeDocument/2006/relationships/image" Target="/media/image6.jpg" Id="R339d94010ec74235" /><Relationship Type="http://schemas.openxmlformats.org/officeDocument/2006/relationships/hyperlink" Target="http://www.instagram.com/american_cac" TargetMode="External" Id="R7f813e6e3e214ad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93a5103f-d56d-43c2-8a37-d278295ca8b4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251CBEA-AD48-4778-960A-44F65027DD1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4</cp:revision>
  <cp:lastPrinted>2019-05-02T16:54:00Z</cp:lastPrinted>
  <dcterms:created xsi:type="dcterms:W3CDTF">2020-04-27T18:16:00Z</dcterms:created>
  <dcterms:modified xsi:type="dcterms:W3CDTF">2021-05-13T04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